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7777777" w:rsidR="007B0A6F" w:rsidRDefault="007B0A6F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y/obory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95D728" w14:textId="43D61F9E" w:rsidR="007B0A6F" w:rsidRPr="00C73B9B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 xml:space="preserve"> </w:t>
      </w:r>
      <w:r w:rsidR="00C73B9B" w:rsidRPr="00C73B9B">
        <w:rPr>
          <w:rFonts w:ascii="Times New Roman" w:hAnsi="Times New Roman"/>
          <w:caps/>
          <w:sz w:val="24"/>
          <w:szCs w:val="24"/>
        </w:rPr>
        <w:t>Učitelství pro střední školy a 2. stupeň základních škol</w:t>
      </w:r>
    </w:p>
    <w:p w14:paraId="0887BD34" w14:textId="6FACDCA4" w:rsidR="00C73B9B" w:rsidRPr="00C73B9B" w:rsidRDefault="00C73B9B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>Učitelství pro 2. stupeň základních škol</w:t>
      </w:r>
    </w:p>
    <w:p w14:paraId="32FEE029" w14:textId="22679405" w:rsidR="007B0A6F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7AA64E4B" w14:textId="77777777" w:rsidR="00B3282E" w:rsidRDefault="00B3282E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394D0F13" w:rsidR="007B0A6F" w:rsidRDefault="005C770F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átek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D20B4D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2</w:t>
      </w:r>
      <w:r w:rsidR="006B160A">
        <w:rPr>
          <w:rFonts w:ascii="Times New Roman" w:hAnsi="Times New Roman"/>
          <w:b/>
          <w:sz w:val="24"/>
          <w:szCs w:val="24"/>
        </w:rPr>
        <w:t xml:space="preserve">. </w:t>
      </w:r>
      <w:r w:rsidR="00D20B4D">
        <w:rPr>
          <w:rFonts w:ascii="Times New Roman" w:hAnsi="Times New Roman"/>
          <w:b/>
          <w:sz w:val="24"/>
          <w:szCs w:val="24"/>
        </w:rPr>
        <w:t>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9B665D">
        <w:rPr>
          <w:rFonts w:ascii="Times New Roman" w:hAnsi="Times New Roman"/>
          <w:b/>
          <w:sz w:val="24"/>
          <w:szCs w:val="24"/>
        </w:rPr>
        <w:t>6</w:t>
      </w:r>
    </w:p>
    <w:p w14:paraId="03B6EE12" w14:textId="7A599943" w:rsidR="00383213" w:rsidRPr="000E1482" w:rsidRDefault="00383213" w:rsidP="00383213">
      <w:pPr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8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"/>
        <w:gridCol w:w="1418"/>
        <w:gridCol w:w="1134"/>
        <w:gridCol w:w="2891"/>
        <w:gridCol w:w="2891"/>
      </w:tblGrid>
      <w:tr w:rsidR="00E20595" w:rsidRPr="00D20B4D" w14:paraId="5611E29E" w14:textId="77777777" w:rsidTr="00854C07">
        <w:trPr>
          <w:trHeight w:val="324"/>
        </w:trPr>
        <w:tc>
          <w:tcPr>
            <w:tcW w:w="557" w:type="dxa"/>
            <w:shd w:val="clear" w:color="auto" w:fill="D9D9D9"/>
          </w:tcPr>
          <w:p w14:paraId="054AD907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41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257E9C9C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Příjmení 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2C421769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7777777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sz w:val="24"/>
                <w:szCs w:val="24"/>
              </w:rPr>
              <w:t>Obhajoba závěrečné práce</w:t>
            </w:r>
          </w:p>
        </w:tc>
      </w:tr>
      <w:tr w:rsidR="00E92C8A" w:rsidRPr="00D20B4D" w14:paraId="565F8DB0" w14:textId="77777777" w:rsidTr="005C770F">
        <w:trPr>
          <w:trHeight w:val="312"/>
        </w:trPr>
        <w:tc>
          <w:tcPr>
            <w:tcW w:w="557" w:type="dxa"/>
          </w:tcPr>
          <w:p w14:paraId="4CC6088F" w14:textId="0FAAB03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072FB326" w14:textId="0B398E3D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ttwald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F873EC" w14:textId="395281E3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ena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840AA4" w14:textId="0059AD4B" w:rsidR="00E92C8A" w:rsidRPr="00D20B4D" w:rsidRDefault="00E92C8A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891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8EA42" w14:textId="4982D49C" w:rsidR="00E92C8A" w:rsidRPr="00D20B4D" w:rsidRDefault="005C770F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0:00</w:t>
            </w:r>
          </w:p>
        </w:tc>
      </w:tr>
      <w:tr w:rsidR="00E92C8A" w:rsidRPr="00D20B4D" w14:paraId="62AF2D15" w14:textId="77777777" w:rsidTr="005C770F">
        <w:trPr>
          <w:trHeight w:val="312"/>
        </w:trPr>
        <w:tc>
          <w:tcPr>
            <w:tcW w:w="557" w:type="dxa"/>
          </w:tcPr>
          <w:p w14:paraId="0043DD52" w14:textId="1136E7F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71D29F8F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rák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42465978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áclava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22FE55F4" w:rsidR="00E92C8A" w:rsidRPr="00D20B4D" w:rsidRDefault="00E92C8A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329AF1D4" w:rsidR="00E92C8A" w:rsidRPr="00D20B4D" w:rsidRDefault="005C770F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15</w:t>
            </w:r>
          </w:p>
        </w:tc>
      </w:tr>
      <w:tr w:rsidR="00E92C8A" w:rsidRPr="00D20B4D" w14:paraId="752B2B57" w14:textId="77777777" w:rsidTr="005C770F">
        <w:trPr>
          <w:trHeight w:val="312"/>
        </w:trPr>
        <w:tc>
          <w:tcPr>
            <w:tcW w:w="557" w:type="dxa"/>
          </w:tcPr>
          <w:p w14:paraId="5913C86E" w14:textId="24923AE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3DDB34BF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poušek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32358B7F" w:rsidR="00E92C8A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onáš</w:t>
            </w:r>
          </w:p>
        </w:tc>
        <w:tc>
          <w:tcPr>
            <w:tcW w:w="2891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39191216" w:rsidR="00E92C8A" w:rsidRPr="00D20B4D" w:rsidRDefault="005C770F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6AFAC098" w:rsidR="00E92C8A" w:rsidRPr="00D20B4D" w:rsidRDefault="00E92C8A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0595" w:rsidRPr="00D20B4D" w14:paraId="13EC1E41" w14:textId="77777777" w:rsidTr="005C770F">
        <w:trPr>
          <w:trHeight w:val="312"/>
        </w:trPr>
        <w:tc>
          <w:tcPr>
            <w:tcW w:w="557" w:type="dxa"/>
          </w:tcPr>
          <w:p w14:paraId="149B5C63" w14:textId="5A1220F3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A8E83" w14:textId="61A248BC" w:rsidR="00E20595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lach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A9EC44" w14:textId="5D0D806C" w:rsidR="00E20595" w:rsidRPr="004D3F4D" w:rsidRDefault="005C770F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el</w:t>
            </w:r>
          </w:p>
        </w:tc>
        <w:tc>
          <w:tcPr>
            <w:tcW w:w="2891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17A0F7C0" w:rsidR="00E20595" w:rsidRPr="00D20B4D" w:rsidRDefault="005C770F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0EE4689A" w:rsidR="00E20595" w:rsidRPr="00D20B4D" w:rsidRDefault="00E20595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326DC" w:rsidRPr="00D20B4D" w14:paraId="4A928251" w14:textId="77777777" w:rsidTr="003A6742">
        <w:trPr>
          <w:trHeight w:val="312"/>
        </w:trPr>
        <w:tc>
          <w:tcPr>
            <w:tcW w:w="557" w:type="dxa"/>
          </w:tcPr>
          <w:p w14:paraId="14F1ABCE" w14:textId="7F5137EB" w:rsidR="005326DC" w:rsidRDefault="005326DC" w:rsidP="00D20B4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41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58B6DC" w14:textId="4AE4F1E2" w:rsidR="005326DC" w:rsidRDefault="005326DC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lma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6BD22A" w14:textId="02880635" w:rsidR="005326DC" w:rsidRDefault="005326DC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atanael</w:t>
            </w:r>
            <w:proofErr w:type="spellEnd"/>
          </w:p>
        </w:tc>
        <w:tc>
          <w:tcPr>
            <w:tcW w:w="2891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6A7099" w14:textId="15BB369C" w:rsidR="005326DC" w:rsidRDefault="005326DC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6E612A" w14:textId="498CD394" w:rsidR="005326DC" w:rsidRPr="00D20B4D" w:rsidRDefault="005326DC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68D49C4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tudenti nastupují na přípravu </w:t>
      </w:r>
      <w:r w:rsidR="00C73B9B">
        <w:rPr>
          <w:rFonts w:ascii="Times New Roman" w:hAnsi="Times New Roman"/>
          <w:bCs/>
          <w:sz w:val="24"/>
        </w:rPr>
        <w:t>45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78041E36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9B665D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  <w:bookmarkStart w:id="0" w:name="_GoBack"/>
      <w:bookmarkEnd w:id="0"/>
    </w:p>
    <w:p w14:paraId="43DCEAF4" w14:textId="2D57637E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BAA46" w14:textId="77777777" w:rsidR="00A14D3A" w:rsidRDefault="00A14D3A" w:rsidP="008F253F">
      <w:r>
        <w:separator/>
      </w:r>
    </w:p>
  </w:endnote>
  <w:endnote w:type="continuationSeparator" w:id="0">
    <w:p w14:paraId="4C8079BF" w14:textId="77777777" w:rsidR="00A14D3A" w:rsidRDefault="00A14D3A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54A9CB15" w:rsidR="00E35826" w:rsidRPr="006040E5" w:rsidRDefault="00A14D3A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3A6742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3A6742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F59D608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</w:t>
    </w:r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692A9D" w14:textId="77777777" w:rsidR="00A14D3A" w:rsidRDefault="00A14D3A" w:rsidP="008F253F">
      <w:r>
        <w:separator/>
      </w:r>
    </w:p>
  </w:footnote>
  <w:footnote w:type="continuationSeparator" w:id="0">
    <w:p w14:paraId="40221292" w14:textId="77777777" w:rsidR="00A14D3A" w:rsidRDefault="00A14D3A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176C5"/>
    <w:rsid w:val="00057EEA"/>
    <w:rsid w:val="00063E7E"/>
    <w:rsid w:val="00065583"/>
    <w:rsid w:val="000712B2"/>
    <w:rsid w:val="000A180A"/>
    <w:rsid w:val="000C7587"/>
    <w:rsid w:val="000D1FE1"/>
    <w:rsid w:val="00111672"/>
    <w:rsid w:val="0016363A"/>
    <w:rsid w:val="001636A1"/>
    <w:rsid w:val="00174B8F"/>
    <w:rsid w:val="0018005F"/>
    <w:rsid w:val="0019414C"/>
    <w:rsid w:val="001C0B02"/>
    <w:rsid w:val="001C3713"/>
    <w:rsid w:val="001C3EF2"/>
    <w:rsid w:val="001C5625"/>
    <w:rsid w:val="001E0F63"/>
    <w:rsid w:val="001E47D5"/>
    <w:rsid w:val="001F30A3"/>
    <w:rsid w:val="00237FF3"/>
    <w:rsid w:val="00291D87"/>
    <w:rsid w:val="002B4109"/>
    <w:rsid w:val="002B7901"/>
    <w:rsid w:val="002E52B5"/>
    <w:rsid w:val="00340AAF"/>
    <w:rsid w:val="00361971"/>
    <w:rsid w:val="00383213"/>
    <w:rsid w:val="003A1E8C"/>
    <w:rsid w:val="003A6742"/>
    <w:rsid w:val="003B62EA"/>
    <w:rsid w:val="003C7838"/>
    <w:rsid w:val="00405126"/>
    <w:rsid w:val="00420EE1"/>
    <w:rsid w:val="00430A2A"/>
    <w:rsid w:val="004445B7"/>
    <w:rsid w:val="004557FB"/>
    <w:rsid w:val="0046125D"/>
    <w:rsid w:val="004753C9"/>
    <w:rsid w:val="004822AD"/>
    <w:rsid w:val="00483458"/>
    <w:rsid w:val="004D3F4D"/>
    <w:rsid w:val="004E3C2E"/>
    <w:rsid w:val="0050087D"/>
    <w:rsid w:val="00503CC5"/>
    <w:rsid w:val="00513D43"/>
    <w:rsid w:val="00526166"/>
    <w:rsid w:val="005326DC"/>
    <w:rsid w:val="0053563A"/>
    <w:rsid w:val="0054627E"/>
    <w:rsid w:val="00556690"/>
    <w:rsid w:val="00557FF5"/>
    <w:rsid w:val="00566749"/>
    <w:rsid w:val="0058617C"/>
    <w:rsid w:val="005C770F"/>
    <w:rsid w:val="005D1D09"/>
    <w:rsid w:val="006040E5"/>
    <w:rsid w:val="006339F4"/>
    <w:rsid w:val="00643C61"/>
    <w:rsid w:val="006524F2"/>
    <w:rsid w:val="00652B82"/>
    <w:rsid w:val="006B160A"/>
    <w:rsid w:val="0070674C"/>
    <w:rsid w:val="00715782"/>
    <w:rsid w:val="00720DF8"/>
    <w:rsid w:val="00725325"/>
    <w:rsid w:val="00757153"/>
    <w:rsid w:val="007805A9"/>
    <w:rsid w:val="007819C5"/>
    <w:rsid w:val="0078206A"/>
    <w:rsid w:val="00785F23"/>
    <w:rsid w:val="007B0A6F"/>
    <w:rsid w:val="007C2CFA"/>
    <w:rsid w:val="007F7953"/>
    <w:rsid w:val="008359C7"/>
    <w:rsid w:val="00841DDB"/>
    <w:rsid w:val="00854C07"/>
    <w:rsid w:val="0088699B"/>
    <w:rsid w:val="008C49AA"/>
    <w:rsid w:val="008E09E6"/>
    <w:rsid w:val="008F1102"/>
    <w:rsid w:val="008F253F"/>
    <w:rsid w:val="00930F3F"/>
    <w:rsid w:val="009441E4"/>
    <w:rsid w:val="009713ED"/>
    <w:rsid w:val="009729BB"/>
    <w:rsid w:val="00972CFC"/>
    <w:rsid w:val="009771A9"/>
    <w:rsid w:val="009938E3"/>
    <w:rsid w:val="00996021"/>
    <w:rsid w:val="00996CB2"/>
    <w:rsid w:val="009B665D"/>
    <w:rsid w:val="009C202B"/>
    <w:rsid w:val="009D4B35"/>
    <w:rsid w:val="00A072FE"/>
    <w:rsid w:val="00A14D3A"/>
    <w:rsid w:val="00A549F8"/>
    <w:rsid w:val="00AA3D5E"/>
    <w:rsid w:val="00AD4C59"/>
    <w:rsid w:val="00AD7FE6"/>
    <w:rsid w:val="00B07FC8"/>
    <w:rsid w:val="00B3282E"/>
    <w:rsid w:val="00B638A6"/>
    <w:rsid w:val="00B71BEB"/>
    <w:rsid w:val="00BC00DF"/>
    <w:rsid w:val="00BD036A"/>
    <w:rsid w:val="00BF3AA8"/>
    <w:rsid w:val="00C04B2E"/>
    <w:rsid w:val="00C06036"/>
    <w:rsid w:val="00C16518"/>
    <w:rsid w:val="00C66CDE"/>
    <w:rsid w:val="00C73B9B"/>
    <w:rsid w:val="00C73C96"/>
    <w:rsid w:val="00C911C5"/>
    <w:rsid w:val="00C92A95"/>
    <w:rsid w:val="00CA0823"/>
    <w:rsid w:val="00CB285B"/>
    <w:rsid w:val="00CF7FA4"/>
    <w:rsid w:val="00D05644"/>
    <w:rsid w:val="00D15C38"/>
    <w:rsid w:val="00D20B4D"/>
    <w:rsid w:val="00D22CA2"/>
    <w:rsid w:val="00D51EAF"/>
    <w:rsid w:val="00D64FB6"/>
    <w:rsid w:val="00D7069D"/>
    <w:rsid w:val="00D92E21"/>
    <w:rsid w:val="00DA4AE4"/>
    <w:rsid w:val="00DB7311"/>
    <w:rsid w:val="00DD4707"/>
    <w:rsid w:val="00DD5F45"/>
    <w:rsid w:val="00DE1B83"/>
    <w:rsid w:val="00E20595"/>
    <w:rsid w:val="00E22DAA"/>
    <w:rsid w:val="00E2345F"/>
    <w:rsid w:val="00E30FEE"/>
    <w:rsid w:val="00E35826"/>
    <w:rsid w:val="00E44A1B"/>
    <w:rsid w:val="00E8300A"/>
    <w:rsid w:val="00E9214E"/>
    <w:rsid w:val="00E92C8A"/>
    <w:rsid w:val="00E969C6"/>
    <w:rsid w:val="00EA3D15"/>
    <w:rsid w:val="00F429D3"/>
    <w:rsid w:val="00F54AE1"/>
    <w:rsid w:val="00F7279E"/>
    <w:rsid w:val="00F83EC6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1E47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E47D5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E47D5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E47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E47D5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47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47D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FE5C9F-034B-409D-BCD3-A83CD1520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78</Characters>
  <Application>Microsoft Office Word</Application>
  <DocSecurity>0</DocSecurity>
  <Lines>3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4</cp:revision>
  <cp:lastPrinted>2024-06-04T08:33:00Z</cp:lastPrinted>
  <dcterms:created xsi:type="dcterms:W3CDTF">2026-06-01T07:14:00Z</dcterms:created>
  <dcterms:modified xsi:type="dcterms:W3CDTF">2026-06-10T09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